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5C46" w:rsidRDefault="00C75C46" w:rsidP="00C75C46">
      <w:pPr>
        <w:pStyle w:val="Title"/>
        <w:jc w:val="center"/>
      </w:pPr>
    </w:p>
    <w:p w:rsidR="00C75C46" w:rsidRDefault="00C75C46" w:rsidP="00C75C46">
      <w:pPr>
        <w:pStyle w:val="Title"/>
        <w:jc w:val="center"/>
      </w:pPr>
    </w:p>
    <w:p w:rsidR="00C75C46" w:rsidRDefault="00C75C46" w:rsidP="00C75C46">
      <w:pPr>
        <w:pStyle w:val="Title"/>
        <w:jc w:val="center"/>
      </w:pPr>
      <w:bookmarkStart w:id="0" w:name="_GoBack"/>
      <w:bookmarkEnd w:id="0"/>
    </w:p>
    <w:p w:rsidR="00C75C46" w:rsidRDefault="00C75C46" w:rsidP="00C75C46">
      <w:pPr>
        <w:pStyle w:val="Title"/>
        <w:jc w:val="center"/>
      </w:pPr>
    </w:p>
    <w:p w:rsidR="00AA7148" w:rsidRDefault="00C75C46" w:rsidP="00C75C46">
      <w:pPr>
        <w:pStyle w:val="Title"/>
        <w:jc w:val="center"/>
      </w:pPr>
      <w:r>
        <w:t>Studying The Interaction Between Software Engineering and Machine Learning Since 2017</w:t>
      </w:r>
    </w:p>
    <w:p w:rsidR="00C75C46" w:rsidRDefault="00C75C46" w:rsidP="00C75C46"/>
    <w:p w:rsidR="00C75C46" w:rsidRPr="00C75C46" w:rsidRDefault="00C75C46" w:rsidP="00C75C46"/>
    <w:sectPr w:rsidR="00C75C46" w:rsidRPr="00C75C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2tDQwMDAzNTM1NDdV0lEKTi0uzszPAykwqgUARzWscywAAAA="/>
  </w:docVars>
  <w:rsids>
    <w:rsidRoot w:val="00722C54"/>
    <w:rsid w:val="00722C54"/>
    <w:rsid w:val="00AA7148"/>
    <w:rsid w:val="00C50758"/>
    <w:rsid w:val="00C75C46"/>
    <w:rsid w:val="00D2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E59D4"/>
  <w15:chartTrackingRefBased/>
  <w15:docId w15:val="{1A740E59-B85E-4DB3-AF43-0E926DCA2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5C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5C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5C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75C4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4AA6D-DC2A-4342-9A68-E229F7183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9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B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ustapha (Student)</dc:creator>
  <cp:keywords/>
  <dc:description/>
  <cp:lastModifiedBy>Ahmad Mustapha (Student)</cp:lastModifiedBy>
  <cp:revision>4</cp:revision>
  <dcterms:created xsi:type="dcterms:W3CDTF">2020-04-15T04:36:00Z</dcterms:created>
  <dcterms:modified xsi:type="dcterms:W3CDTF">2020-07-22T07:22:00Z</dcterms:modified>
</cp:coreProperties>
</file>